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p>
    <w:bookmarkStart w:id="20" w:name="X60e5d7fe0582081a8df0fad2eb37c550cc3d7b0"/>
    <w:p>
      <w:pPr>
        <w:pStyle w:val="Heading1"/>
      </w:pPr>
      <w:r>
        <w:t xml:space="preserve">Cover Letter for Physiotherapist Position in Russia Moscow</w:t>
      </w:r>
    </w:p>
    <w:p>
      <w:pPr>
        <w:pStyle w:val="FirstParagraph"/>
      </w:pPr>
      <w:r>
        <w:t xml:space="preserve">Dear [Hiring Manager's Name],</w:t>
      </w:r>
    </w:p>
    <w:p>
      <w:pPr>
        <w:pStyle w:val="BodyText"/>
      </w:pPr>
      <w:r>
        <w:t xml:space="preserve">I am writing to express my enthusiastic interest in the Physiotherapist position at your esteemed institution in Russia, Moscow. As a dedicated and experienced physiotherapist with a passion for improving patient mobility and quality of life, I am eager to contribute my skills to the dynamic healthcare landscape of Moscow. The opportunity to work within Russia’s evolving medical sector, particularly in a city as vibrant and culturally rich as Moscow, is both professionally exciting and personally fulfilling.</w:t>
      </w:r>
    </w:p>
    <w:p>
      <w:pPr>
        <w:pStyle w:val="BodyText"/>
      </w:pPr>
      <w:r>
        <w:t xml:space="preserve">With [X years] of experience in physiotherapy across diverse settings, I have developed a comprehensive understanding of patient-centered care, rehabilitation techniques, and the importance of tailoring treatment plans to individual needs. My background includes working with patients recovering from injuries, managing chronic conditions, and supporting athletes in optimizing physical performance. I am deeply committed to the principles of holistic healing and believe that physiotherapy is not just about treating symptoms but empowering individuals to reclaim their independence and vitality.</w:t>
      </w:r>
    </w:p>
    <w:p>
      <w:pPr>
        <w:pStyle w:val="BodyText"/>
      </w:pPr>
      <w:r>
        <w:t xml:space="preserve">What draws me specifically to Russia Moscow is the unique blend of traditional healthcare practices and modern advancements that define its medical community. Moscow, as a global hub, offers a diverse patient population, from sports enthusiasts seeking elite-level care to individuals requiring post-surgical rehabilitation. I am particularly inspired by the city’s growing focus on preventive healthcare and integrative therapies, which aligns with my own approach to treatment. My goal is to collaborate with your team to deliver innovative, evidence-based physiotherapy solutions that address both the physical and emotional well-being of patients.</w:t>
      </w:r>
    </w:p>
    <w:p>
      <w:pPr>
        <w:pStyle w:val="BodyText"/>
      </w:pPr>
      <w:r>
        <w:t xml:space="preserve">Throughout my career, I have honed my expertise in areas such as manual therapy, therapeutic exercise programming, electrotherapy, and patient education. I am proficient in assessing musculoskeletal and neurological conditions and developing personalized rehabilitation strategies. My ability to communicate effectively with patients from various cultural backgrounds has been instrumental in building trust and fostering positive outcomes. In Russia Moscow, where multilingualism is increasingly valued in healthcare, my proficiency in [language(s)] will enable me to connect seamlessly with both local and international patients.</w:t>
      </w:r>
    </w:p>
    <w:p>
      <w:pPr>
        <w:pStyle w:val="BodyText"/>
      </w:pPr>
      <w:r>
        <w:t xml:space="preserve">What sets me apart as a Physiotherapist is my unwavering dedication to continuous learning. I regularly attend workshops and conferences to stay updated on the latest advancements in physiotherapy, such as the integration of technology in rehabilitation, regenerative medicine, and sports injury prevention. I am also certified in [specific certifications, e.g., "Manual Therapy Advanced Certification" or "Sports Physiotherapy"], which have equipped me with specialized knowledge to address complex cases. In Moscow’s competitive healthcare environment, I am confident that my proactive approach and adaptability will add significant value to your team.</w:t>
      </w:r>
    </w:p>
    <w:p>
      <w:pPr>
        <w:pStyle w:val="BodyText"/>
      </w:pPr>
      <w:r>
        <w:t xml:space="preserve">Working in Russia Moscow presents an incredible opportunity to contribute to a healthcare system that is rapidly expanding its focus on patient-centric care. The city’s unique challenges, such as the need for accessible rehabilitation services in both urban and remote areas, resonate with my passion for making a tangible difference. I am particularly drawn to your institution’s mission of [mention specific mission or values from the job posting, e.g., "innovative therapies" or "community health initiatives"], as it aligns closely with my professional goals. I am eager to bring my expertise in [specific skills] to support your objectives and enhance the quality of care for patients in Moscow.</w:t>
      </w:r>
    </w:p>
    <w:p>
      <w:pPr>
        <w:pStyle w:val="BodyText"/>
      </w:pPr>
      <w:r>
        <w:t xml:space="preserve">One of the aspects I admire most about Russia’s healthcare system is its emphasis on resilience and adaptability, traits that mirror my own work ethic. In Moscow, where the pace of life is fast and demands are high, I thrive in environments that require both technical precision and compassionate care. My experience working in multicultural teams has prepared me to collaborate effectively with colleagues from diverse backgrounds, ensuring a cohesive and supportive workplace. I am also committed to adhering to the highest standards of professionalism and ethical practice, which are essential for building trust with patients and stakeholders alike.</w:t>
      </w:r>
    </w:p>
    <w:p>
      <w:pPr>
        <w:pStyle w:val="BodyText"/>
      </w:pPr>
      <w:r>
        <w:t xml:space="preserve">As a Physiotherapist, I understand that every individual’s journey to recovery is unique. In Russia Moscow, where cultural sensitivity and patient autonomy are highly valued, I am dedicated to respecting the traditions and preferences of those I serve. Whether working in a clinic, hospital, or community setting, I prioritize clear communication and empathy to ensure patients feel heard and supported throughout their treatment process. My goal is to not only restore physical function but also inspire confidence and hope in every patient.</w:t>
      </w:r>
    </w:p>
    <w:p>
      <w:pPr>
        <w:pStyle w:val="BodyText"/>
      </w:pPr>
      <w:r>
        <w:t xml:space="preserve">I would be honored to bring my skills, experience, and passion for physiotherapy to your organization in Russia Moscow. I am confident that my commitment to excellence, combined with my ability to adapt to new environments, will make me a valuable asset to your team. Thank you for considering my application. I look forward to the possibility of discussing how I can contribute to the continued success of your institu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dc:title>
  <dc:creator/>
  <cp:keywords/>
  <dcterms:created xsi:type="dcterms:W3CDTF">2026-07-21T06:09:06Z</dcterms:created>
  <dcterms:modified xsi:type="dcterms:W3CDTF">2026-07-21T06:09:06Z</dcterms:modified>
</cp:coreProperties>
</file>

<file path=docProps/custom.xml><?xml version="1.0" encoding="utf-8"?>
<Properties xmlns="http://schemas.openxmlformats.org/officeDocument/2006/custom-properties" xmlns:vt="http://schemas.openxmlformats.org/officeDocument/2006/docPropsVTypes"/>
</file>